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Egypt</w:t>
      </w:r>
      <w:r>
        <w:t xml:space="preserve"> </w:t>
      </w:r>
      <w:r>
        <w:t xml:space="preserve">Cairo</w:t>
      </w:r>
    </w:p>
    <w:bookmarkStart w:id="20" w:name="X239aa1499e781f1e653bd5f572db79044e21edd"/>
    <w:p>
      <w:pPr>
        <w:pStyle w:val="Heading1"/>
      </w:pPr>
      <w:r>
        <w:t xml:space="preserve">Statement of Purpose: Pursuing a Career as a Dedicated Physiotherapist in Egypt Cairo</w:t>
      </w:r>
    </w:p>
    <w:p>
      <w:pPr>
        <w:pStyle w:val="FirstParagraph"/>
      </w:pPr>
      <w:r>
        <w:t xml:space="preserve">I am writing this Statement of Purpose to formally express my profound commitment to advancing my career as a skilled and compassionate Physiotherapist within the vibrant healthcare landscape of Egypt, specifically in the bustling metropolis of Cairo. This document outlines my academic foundation, clinical experiences, professional aspirations, and unwavering dedication to contributing meaningfully to the rehabilitation services essential for Cairo's diverse population. My journey has been purposefully shaped by a deep understanding of Egypt's unique healthcare challenges and a genuine desire to serve communities right here in Egypt Cairo.</w:t>
      </w:r>
    </w:p>
    <w:p>
      <w:pPr>
        <w:pStyle w:val="BodyText"/>
      </w:pPr>
      <w:r>
        <w:t xml:space="preserve">My academic pursuit of excellence began at the Faculty of Physical Therapy, Ain Shams University in Cairo, where I earned my Bachelor’s degree with honors. This institution, renowned for its rigorous curriculum deeply attuned to the regional healthcare context, provided me with not only a strong scientific foundation in anatomy, physiology, kinesiology, and therapeutic exercise but also invaluable insights into the specific health priorities facing Egypt. Courses such as "Community-Based Rehabilitation in Developing Countries" and "Managing Chronic Conditions Common in MENA Populations" directly equipped me to address prevalent issues like diabetes-related complications, musculoskeletal disorders from sedentary lifestyles common in urban centers like Cairo, and the growing need for post-operative care. I consistently sought opportunities to integrate knowledge of Egyptian cultural norms and family dynamics into patient-centered care plans, understanding that effective rehabilitation is deeply intertwined with social context.</w:t>
      </w:r>
    </w:p>
    <w:p>
      <w:pPr>
        <w:pStyle w:val="BodyText"/>
      </w:pPr>
      <w:r>
        <w:t xml:space="preserve">My clinical rotations were pivotal in solidifying my passion for Physiotherapy within Egypt Cairo. I completed intensive placements at Al-Azhar University Hospital, a major public institution serving a vast population in the heart of Cairo, and at leading private clinics like The Egyptian Spine &amp; Sports Medicine Center in New Cairo. At Al-Azhar, I witnessed firsthand the immense demand for accessible rehabilitation services amidst resource constraints – seeing patients wait weeks for appointments after accidents or surgeries common on Cairo's busy roads. I learned to maximize limited equipment through creative therapeutic approaches and developed strong skills in patient education within a crowded, high-pressure environment. Conversely, my time at the private clinic exposed me to advanced modalities and a focus on preventive care for the growing middle class, reinforcing the need for tiered rehabilitation services across Cairo's socioeconomic spectrum. In both settings, I actively provided care to patients from diverse backgrounds across Cairo – from historic neighborhoods like Islamic Cairo to modern districts like Sheikh Zayed – constantly adapting my communication and treatment strategies to resonate with each individual.</w:t>
      </w:r>
    </w:p>
    <w:p>
      <w:pPr>
        <w:pStyle w:val="BodyText"/>
      </w:pPr>
      <w:r>
        <w:t xml:space="preserve">My practical experience extended beyond hospital walls through volunteer work at community health centers in underprivileged areas of Cairo, such as Imbaba and Helwan. Here, I collaborated with local NGOs on mobile rehabilitation units addressing barriers like transportation costs and low health literacy. This experience was transformative; it crystallized my understanding that a truly effective Physiotherapist in Egypt Cairo must be a community advocate as much as a clinician. I designed simple, culturally appropriate exercise programs for elderly patients managing arthritis – often with limited space at home – and conducted workshops on fall prevention, directly responding to the needs identified by local health workers. This grassroots engagement deepened my empathy and reinforced that sustainable impact requires working *with* Cairo's communities, not just *for* them.</w:t>
      </w:r>
    </w:p>
    <w:p>
      <w:pPr>
        <w:pStyle w:val="BodyText"/>
      </w:pPr>
      <w:r>
        <w:t xml:space="preserve">My professional development has been guided by a commitment to staying at the forefront of evidence-based practice relevant to Egypt. I regularly attend workshops hosted by the Egyptian Society of Physical Therapy (ESPT), including recent sessions on managing diabetic neuropathy and utilizing tele-rehabilitation – increasingly vital for reaching patients in Cairo's sprawling suburbs. I am fluent in Arabic and proficient in English, enabling me to effectively communicate with diverse patient populations, access international research, and collaborate with multinational healthcare teams often present in Cairo's private sector. I understand that as a Physiotherapist operating within Egypt Cairo, continuous learning is non-negotiable for providing the highest quality care aligned with global standards while respecting local realities.</w:t>
      </w:r>
    </w:p>
    <w:p>
      <w:pPr>
        <w:pStyle w:val="BodyText"/>
      </w:pPr>
      <w:r>
        <w:t xml:space="preserve">My long-term vision aligns directly with Egypt's national health priorities and the specific needs of Cairo. I am eager to contribute to initiatives under Vision 2030, particularly those focused on improving primary healthcare and expanding access to essential rehabilitation services across all governorates, starting with the capital. I aspire to work within a dynamic clinic or hospital in Egypt Cairo where I can implement community-focused programs, potentially collaborating with universities like Cairo University's Faculty of Physical Therapy on research addressing local rehabilitation challenges. My goal is not merely to treat symptoms, but to empower individuals in Egypt Cairo – whether factory workers recovering from injuries, athletes managing sports trauma, or seniors maintaining independence – through comprehensive physiotherapy that respects their culture and enhances their quality of life within our shared urban environment.</w:t>
      </w:r>
    </w:p>
    <w:p>
      <w:pPr>
        <w:pStyle w:val="BodyText"/>
      </w:pPr>
      <w:r>
        <w:t xml:space="preserve">This Statement of Purpose encapsulates my unwavering dedication to the noble profession of Physiotherapy. I am not seeking just any position; I am committed to building a meaningful career as a Physiotherapist specifically serving the people of Egypt Cairo, leveraging my education, experience, and deep-seated motivation to make a tangible difference in their health journeys. I am confident that my skills, cultural sensitivity, practical experience within Cairo's healthcare system, and passion for rehabilitation align perfectly with the needs of this critical field in our nation's capital. I am ready to contribute actively to the advancement of physiotherapy practice within Egypt Cairo today and into the future.</w:t>
      </w:r>
    </w:p>
    <w:p>
      <w:pPr>
        <w:pStyle w:val="BodyText"/>
      </w:pPr>
      <w:r>
        <w:t xml:space="preserve">I respectfully submit this Statement of Purpose as a testament to my readiness, dedication, and specific commitment to becoming a valued member of the physiotherapy community serving Egypt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Position - Egypt Cairo</dc:title>
  <dc:creator/>
  <cp:keywords/>
  <dcterms:created xsi:type="dcterms:W3CDTF">2026-07-21T07:40:56Z</dcterms:created>
  <dcterms:modified xsi:type="dcterms:W3CDTF">2026-07-21T07:40:56Z</dcterms:modified>
</cp:coreProperties>
</file>

<file path=docProps/custom.xml><?xml version="1.0" encoding="utf-8"?>
<Properties xmlns="http://schemas.openxmlformats.org/officeDocument/2006/custom-properties" xmlns:vt="http://schemas.openxmlformats.org/officeDocument/2006/docPropsVTypes"/>
</file>